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2689"/>
        <w:gridCol w:w="5805"/>
      </w:tblGrid>
      <w:tr w:rsidR="00582E9F" w14:paraId="33496C67" w14:textId="77777777" w:rsidTr="00C55F63">
        <w:tc>
          <w:tcPr>
            <w:tcW w:w="2689" w:type="dxa"/>
          </w:tcPr>
          <w:p w14:paraId="08F5DE1F" w14:textId="77777777" w:rsidR="00582E9F" w:rsidRPr="00582E9F" w:rsidRDefault="00582E9F" w:rsidP="00C55F63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NOME DO PROJETO</w:t>
            </w:r>
          </w:p>
        </w:tc>
        <w:tc>
          <w:tcPr>
            <w:tcW w:w="5805" w:type="dxa"/>
          </w:tcPr>
          <w:p w14:paraId="6B0A6779" w14:textId="3AC498B6" w:rsidR="00582E9F" w:rsidRDefault="000A0E16" w:rsidP="00C55F6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etecção de Fadiga</w:t>
            </w:r>
          </w:p>
          <w:p w14:paraId="5B56FD8A" w14:textId="36EADC18" w:rsidR="00582E9F" w:rsidRPr="00582E9F" w:rsidRDefault="00582E9F" w:rsidP="00C55F63">
            <w:pPr>
              <w:rPr>
                <w:sz w:val="28"/>
                <w:szCs w:val="28"/>
              </w:rPr>
            </w:pPr>
          </w:p>
        </w:tc>
      </w:tr>
      <w:tr w:rsidR="00582E9F" w14:paraId="62F421FF" w14:textId="77777777" w:rsidTr="00C55F63">
        <w:tc>
          <w:tcPr>
            <w:tcW w:w="2689" w:type="dxa"/>
          </w:tcPr>
          <w:p w14:paraId="3027B4E5" w14:textId="2BF5D036" w:rsidR="00582E9F" w:rsidRDefault="00582E9F" w:rsidP="00C55F63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TIPO DO PROJETO</w:t>
            </w:r>
          </w:p>
        </w:tc>
        <w:tc>
          <w:tcPr>
            <w:tcW w:w="5805" w:type="dxa"/>
          </w:tcPr>
          <w:p w14:paraId="4F6DFA6A" w14:textId="1B2943C0" w:rsidR="00582E9F" w:rsidRDefault="00582E9F" w:rsidP="00C55F63">
            <w:pPr>
              <w:rPr>
                <w:sz w:val="28"/>
                <w:szCs w:val="28"/>
              </w:rPr>
            </w:pPr>
            <w:proofErr w:type="gramStart"/>
            <w:r>
              <w:rPr>
                <w:sz w:val="28"/>
                <w:szCs w:val="28"/>
              </w:rPr>
              <w:t xml:space="preserve">[ </w:t>
            </w:r>
            <w:r w:rsidR="000A0E16">
              <w:rPr>
                <w:sz w:val="28"/>
                <w:szCs w:val="28"/>
              </w:rPr>
              <w:t>X</w:t>
            </w:r>
            <w:proofErr w:type="gramEnd"/>
            <w:r>
              <w:rPr>
                <w:sz w:val="28"/>
                <w:szCs w:val="28"/>
              </w:rPr>
              <w:t xml:space="preserve"> ] PROJETO DE PESQUISA CIENTÍFICA</w:t>
            </w:r>
          </w:p>
          <w:p w14:paraId="575C7654" w14:textId="77777777" w:rsidR="00582E9F" w:rsidRDefault="00582E9F" w:rsidP="00C55F63">
            <w:pPr>
              <w:rPr>
                <w:sz w:val="28"/>
                <w:szCs w:val="28"/>
              </w:rPr>
            </w:pPr>
            <w:proofErr w:type="gramStart"/>
            <w:r>
              <w:rPr>
                <w:sz w:val="28"/>
                <w:szCs w:val="28"/>
              </w:rPr>
              <w:t xml:space="preserve">[  </w:t>
            </w:r>
            <w:proofErr w:type="gramEnd"/>
            <w:r>
              <w:rPr>
                <w:sz w:val="28"/>
                <w:szCs w:val="28"/>
              </w:rPr>
              <w:t xml:space="preserve"> ] PROJETO DE INOVAÇÃO</w:t>
            </w:r>
          </w:p>
          <w:p w14:paraId="099B01E7" w14:textId="77777777" w:rsidR="00582E9F" w:rsidRDefault="00582E9F" w:rsidP="00C55F63">
            <w:pPr>
              <w:rPr>
                <w:sz w:val="28"/>
                <w:szCs w:val="28"/>
              </w:rPr>
            </w:pPr>
            <w:proofErr w:type="gramStart"/>
            <w:r>
              <w:rPr>
                <w:sz w:val="28"/>
                <w:szCs w:val="28"/>
              </w:rPr>
              <w:t xml:space="preserve">[  </w:t>
            </w:r>
            <w:proofErr w:type="gramEnd"/>
            <w:r>
              <w:rPr>
                <w:sz w:val="28"/>
                <w:szCs w:val="28"/>
              </w:rPr>
              <w:t xml:space="preserve"> ] PROJETO DE INTERVENÇÃO EM EMPRESA</w:t>
            </w:r>
          </w:p>
          <w:p w14:paraId="39CED55B" w14:textId="2C34677E" w:rsidR="00582E9F" w:rsidRDefault="00582E9F" w:rsidP="00C55F6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Nome da Empresa:</w:t>
            </w:r>
          </w:p>
          <w:p w14:paraId="7E537673" w14:textId="1AA4A807" w:rsidR="00582E9F" w:rsidRDefault="00582E9F" w:rsidP="00C55F63">
            <w:pPr>
              <w:rPr>
                <w:sz w:val="28"/>
                <w:szCs w:val="28"/>
              </w:rPr>
            </w:pPr>
          </w:p>
        </w:tc>
      </w:tr>
      <w:tr w:rsidR="00582E9F" w14:paraId="79864134" w14:textId="77777777" w:rsidTr="00C55F63">
        <w:tc>
          <w:tcPr>
            <w:tcW w:w="2689" w:type="dxa"/>
          </w:tcPr>
          <w:p w14:paraId="58FAA410" w14:textId="52A085AB" w:rsidR="00582E9F" w:rsidRDefault="00582E9F" w:rsidP="00C55F63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ÁREA TEMÁTICA</w:t>
            </w:r>
          </w:p>
        </w:tc>
        <w:tc>
          <w:tcPr>
            <w:tcW w:w="5805" w:type="dxa"/>
          </w:tcPr>
          <w:p w14:paraId="4C01C98A" w14:textId="4523C9F1" w:rsidR="00582E9F" w:rsidRPr="00161FF3" w:rsidRDefault="000A0E16" w:rsidP="00C55F63">
            <w:r>
              <w:t>Saúde – Fisioterapia</w:t>
            </w:r>
          </w:p>
          <w:p w14:paraId="2274E51D" w14:textId="7334CF4E" w:rsidR="00582E9F" w:rsidRPr="00161FF3" w:rsidRDefault="00582E9F" w:rsidP="00C55F63"/>
        </w:tc>
      </w:tr>
      <w:tr w:rsidR="00582E9F" w14:paraId="6E2C7144" w14:textId="77777777" w:rsidTr="00582E9F">
        <w:tc>
          <w:tcPr>
            <w:tcW w:w="2689" w:type="dxa"/>
          </w:tcPr>
          <w:p w14:paraId="1475D732" w14:textId="0B77D22D" w:rsidR="00582E9F" w:rsidRPr="00582E9F" w:rsidRDefault="00582E9F">
            <w:pPr>
              <w:rPr>
                <w:b/>
                <w:bCs/>
                <w:sz w:val="28"/>
                <w:szCs w:val="28"/>
              </w:rPr>
            </w:pPr>
            <w:r w:rsidRPr="00582E9F">
              <w:rPr>
                <w:b/>
                <w:bCs/>
                <w:sz w:val="28"/>
                <w:szCs w:val="28"/>
              </w:rPr>
              <w:t>ESTUDANTES</w:t>
            </w:r>
          </w:p>
        </w:tc>
        <w:tc>
          <w:tcPr>
            <w:tcW w:w="5805" w:type="dxa"/>
          </w:tcPr>
          <w:p w14:paraId="32E5DA0C" w14:textId="3C94E9F0" w:rsidR="00582E9F" w:rsidRPr="00161FF3" w:rsidRDefault="000A0E16">
            <w:r>
              <w:t>Enzo Ramon Campa e Leandro Ceron Durau</w:t>
            </w:r>
          </w:p>
          <w:p w14:paraId="07CD6871" w14:textId="22D07A05" w:rsidR="00582E9F" w:rsidRPr="00161FF3" w:rsidRDefault="00582E9F"/>
        </w:tc>
      </w:tr>
      <w:tr w:rsidR="00582E9F" w14:paraId="7A5DFA7C" w14:textId="77777777" w:rsidTr="00582E9F">
        <w:tc>
          <w:tcPr>
            <w:tcW w:w="2689" w:type="dxa"/>
          </w:tcPr>
          <w:p w14:paraId="3A024313" w14:textId="0AB128F0" w:rsidR="00582E9F" w:rsidRPr="00582E9F" w:rsidRDefault="00582E9F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ORIENTADOR</w:t>
            </w:r>
            <w:r w:rsidR="006A7DBB">
              <w:rPr>
                <w:b/>
                <w:bCs/>
                <w:sz w:val="28"/>
                <w:szCs w:val="28"/>
              </w:rPr>
              <w:t>(A)</w:t>
            </w:r>
          </w:p>
        </w:tc>
        <w:tc>
          <w:tcPr>
            <w:tcW w:w="5805" w:type="dxa"/>
          </w:tcPr>
          <w:p w14:paraId="23349738" w14:textId="38C51367" w:rsidR="00582E9F" w:rsidRPr="00161FF3" w:rsidRDefault="000A0E16">
            <w:proofErr w:type="spellStart"/>
            <w:r w:rsidRPr="000A0E16">
              <w:t>Andre</w:t>
            </w:r>
            <w:proofErr w:type="spellEnd"/>
            <w:r w:rsidRPr="000A0E16">
              <w:t xml:space="preserve"> Gustavo </w:t>
            </w:r>
            <w:proofErr w:type="spellStart"/>
            <w:r w:rsidRPr="000A0E16">
              <w:t>Hochuli</w:t>
            </w:r>
            <w:proofErr w:type="spellEnd"/>
          </w:p>
          <w:p w14:paraId="03D41609" w14:textId="0930763C" w:rsidR="00582E9F" w:rsidRPr="00161FF3" w:rsidRDefault="00582E9F"/>
        </w:tc>
      </w:tr>
      <w:tr w:rsidR="00582E9F" w14:paraId="36288D34" w14:textId="77777777" w:rsidTr="00582E9F">
        <w:tc>
          <w:tcPr>
            <w:tcW w:w="2689" w:type="dxa"/>
          </w:tcPr>
          <w:p w14:paraId="025F4F20" w14:textId="21C06A2D" w:rsidR="00582E9F" w:rsidRPr="00582E9F" w:rsidRDefault="00582E9F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CO-ORIENTADOR</w:t>
            </w:r>
            <w:r w:rsidR="006A7DBB">
              <w:rPr>
                <w:b/>
                <w:bCs/>
                <w:sz w:val="28"/>
                <w:szCs w:val="28"/>
              </w:rPr>
              <w:t>(A)</w:t>
            </w:r>
          </w:p>
        </w:tc>
        <w:tc>
          <w:tcPr>
            <w:tcW w:w="5805" w:type="dxa"/>
          </w:tcPr>
          <w:p w14:paraId="3441913F" w14:textId="77777777" w:rsidR="00582E9F" w:rsidRPr="00161FF3" w:rsidRDefault="00582E9F"/>
          <w:p w14:paraId="1D6B3DA4" w14:textId="3399F465" w:rsidR="00582E9F" w:rsidRPr="00161FF3" w:rsidRDefault="00582E9F"/>
        </w:tc>
      </w:tr>
      <w:tr w:rsidR="00582E9F" w14:paraId="45A763FA" w14:textId="77777777" w:rsidTr="00F94C1A">
        <w:tc>
          <w:tcPr>
            <w:tcW w:w="8494" w:type="dxa"/>
            <w:gridSpan w:val="2"/>
          </w:tcPr>
          <w:p w14:paraId="239FD47C" w14:textId="090912D1" w:rsidR="00582E9F" w:rsidRDefault="00582E9F" w:rsidP="0078146B">
            <w:pPr>
              <w:rPr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DESCRIÇÃO SUMARIZADA DO PROJETO (até 200 palavras)</w:t>
            </w:r>
          </w:p>
        </w:tc>
      </w:tr>
      <w:tr w:rsidR="00582E9F" w:rsidRPr="00161FF3" w14:paraId="09419221" w14:textId="77777777" w:rsidTr="00A62831">
        <w:tc>
          <w:tcPr>
            <w:tcW w:w="8494" w:type="dxa"/>
            <w:gridSpan w:val="2"/>
          </w:tcPr>
          <w:p w14:paraId="69D6A41E" w14:textId="77777777" w:rsidR="00582E9F" w:rsidRPr="00161FF3" w:rsidRDefault="00582E9F"/>
          <w:p w14:paraId="3C1083EF" w14:textId="2E1FFAB0" w:rsidR="000A0E16" w:rsidRDefault="00720622">
            <w:r>
              <w:t>Objetivo: Construção de um algoritmo de IA capaz de detectar uma fadiga na pessoa analisada.</w:t>
            </w:r>
          </w:p>
          <w:p w14:paraId="204648BB" w14:textId="77777777" w:rsidR="00720622" w:rsidRDefault="00720622"/>
          <w:p w14:paraId="78BF7347" w14:textId="7ACEA9CC" w:rsidR="00720622" w:rsidRDefault="00720622">
            <w:r>
              <w:t>Como: Com uma Base de Dados feito por idosos realizando exercício de levantar-se e sentar-se com frequências cada vez maiores até a desistência do participante ou finalização da coleta. Com a localização de vários pontos do corpo do analisado.</w:t>
            </w:r>
          </w:p>
          <w:p w14:paraId="08CB7C5D" w14:textId="77777777" w:rsidR="00720622" w:rsidRDefault="00720622"/>
          <w:p w14:paraId="0E438F25" w14:textId="318CF88C" w:rsidR="00720622" w:rsidRDefault="00720622">
            <w:r>
              <w:t>Será realizado uma análise dessa base para descobrir como os analisados se comportaram diante esse experimento e definir começos e fins de cada exercício realizado pelo analisado</w:t>
            </w:r>
            <w:r w:rsidR="001E1A0E">
              <w:t>.</w:t>
            </w:r>
          </w:p>
          <w:p w14:paraId="7A18B597" w14:textId="77777777" w:rsidR="001E1A0E" w:rsidRDefault="001E1A0E"/>
          <w:p w14:paraId="667D902A" w14:textId="64C902C6" w:rsidR="001E1A0E" w:rsidRDefault="001E1A0E">
            <w:r>
              <w:t>Com isso poderemos modelar um algoritmo de IA capaz de descobri em qual momento o idoso começa a sentir a Fadiga e como o corpo dele reagiu a essa Fadiga.</w:t>
            </w:r>
          </w:p>
          <w:p w14:paraId="013DF769" w14:textId="200A0939" w:rsidR="000A0E16" w:rsidRPr="00161FF3" w:rsidRDefault="000A0E16">
            <w:r>
              <w:t xml:space="preserve"> </w:t>
            </w:r>
          </w:p>
          <w:p w14:paraId="3F9DDAF6" w14:textId="77777777" w:rsidR="00582E9F" w:rsidRPr="00161FF3" w:rsidRDefault="00582E9F"/>
          <w:p w14:paraId="01193D74" w14:textId="77777777" w:rsidR="00582E9F" w:rsidRPr="00161FF3" w:rsidRDefault="00582E9F"/>
          <w:p w14:paraId="6FB0920F" w14:textId="77777777" w:rsidR="00582E9F" w:rsidRPr="00161FF3" w:rsidRDefault="00582E9F"/>
          <w:p w14:paraId="2B90BEC8" w14:textId="77777777" w:rsidR="00582E9F" w:rsidRPr="00161FF3" w:rsidRDefault="00582E9F"/>
          <w:p w14:paraId="2D2B4B0B" w14:textId="77777777" w:rsidR="00582E9F" w:rsidRPr="00161FF3" w:rsidRDefault="00582E9F"/>
          <w:p w14:paraId="78A229AB" w14:textId="77777777" w:rsidR="00582E9F" w:rsidRPr="00161FF3" w:rsidRDefault="00582E9F"/>
          <w:p w14:paraId="3BA38573" w14:textId="77777777" w:rsidR="00582E9F" w:rsidRPr="00161FF3" w:rsidRDefault="00582E9F"/>
          <w:p w14:paraId="33C1BB96" w14:textId="77777777" w:rsidR="00582E9F" w:rsidRPr="00161FF3" w:rsidRDefault="00582E9F"/>
          <w:p w14:paraId="6466C77D" w14:textId="77777777" w:rsidR="00582E9F" w:rsidRPr="00161FF3" w:rsidRDefault="00582E9F"/>
          <w:p w14:paraId="57BD4138" w14:textId="77777777" w:rsidR="00582E9F" w:rsidRPr="00161FF3" w:rsidRDefault="00582E9F"/>
          <w:p w14:paraId="34A2CB1A" w14:textId="77777777" w:rsidR="00582E9F" w:rsidRPr="00161FF3" w:rsidRDefault="00582E9F"/>
          <w:p w14:paraId="620FCC88" w14:textId="77777777" w:rsidR="00582E9F" w:rsidRPr="00161FF3" w:rsidRDefault="00582E9F"/>
          <w:p w14:paraId="41EDB20C" w14:textId="77777777" w:rsidR="00582E9F" w:rsidRPr="00161FF3" w:rsidRDefault="00582E9F"/>
          <w:p w14:paraId="2C8B09E1" w14:textId="77777777" w:rsidR="00582E9F" w:rsidRPr="00161FF3" w:rsidRDefault="00582E9F"/>
          <w:p w14:paraId="742872EB" w14:textId="4ECD96A2" w:rsidR="00582E9F" w:rsidRDefault="00582E9F"/>
          <w:p w14:paraId="4018A908" w14:textId="0D196C21" w:rsidR="00161FF3" w:rsidRDefault="00161FF3"/>
          <w:p w14:paraId="2355E7C3" w14:textId="31A8D90A" w:rsidR="00161FF3" w:rsidRDefault="00161FF3"/>
          <w:p w14:paraId="359B2D20" w14:textId="1D1EEBF6" w:rsidR="00161FF3" w:rsidRDefault="00161FF3"/>
          <w:p w14:paraId="464EECD9" w14:textId="5CE10850" w:rsidR="00161FF3" w:rsidRDefault="00161FF3"/>
          <w:p w14:paraId="4008C9D7" w14:textId="2C3422B6" w:rsidR="00161FF3" w:rsidRDefault="00161FF3"/>
          <w:p w14:paraId="7BA4D339" w14:textId="7D482804" w:rsidR="00161FF3" w:rsidRDefault="00161FF3"/>
          <w:p w14:paraId="54341A76" w14:textId="6DE80831" w:rsidR="00161FF3" w:rsidRDefault="00161FF3"/>
          <w:p w14:paraId="286FAD74" w14:textId="77777777" w:rsidR="00161FF3" w:rsidRPr="00161FF3" w:rsidRDefault="00161FF3"/>
          <w:p w14:paraId="60DFEADA" w14:textId="5FF5CF8E" w:rsidR="00161FF3" w:rsidRPr="00161FF3" w:rsidRDefault="00161FF3"/>
        </w:tc>
      </w:tr>
    </w:tbl>
    <w:p w14:paraId="2DB3F86C" w14:textId="66EBAA85" w:rsidR="00565DA9" w:rsidRDefault="00565DA9"/>
    <w:p w14:paraId="013D7893" w14:textId="77777777" w:rsidR="00336EDA" w:rsidRDefault="00336EDA"/>
    <w:sectPr w:rsidR="00336EDA" w:rsidSect="00EC1E03">
      <w:headerReference w:type="default" r:id="rId6"/>
      <w:footerReference w:type="default" r:id="rId7"/>
      <w:pgSz w:w="11906" w:h="16838"/>
      <w:pgMar w:top="1418" w:right="1701" w:bottom="851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566FDE" w14:textId="77777777" w:rsidR="00EC1E03" w:rsidRDefault="00EC1E03" w:rsidP="00336EDA">
      <w:pPr>
        <w:spacing w:after="0" w:line="240" w:lineRule="auto"/>
      </w:pPr>
      <w:r>
        <w:separator/>
      </w:r>
    </w:p>
  </w:endnote>
  <w:endnote w:type="continuationSeparator" w:id="0">
    <w:p w14:paraId="0B691474" w14:textId="77777777" w:rsidR="00EC1E03" w:rsidRDefault="00EC1E03" w:rsidP="00336E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98FEDF" w14:textId="2ACAF3BD" w:rsidR="0088244A" w:rsidRPr="0088244A" w:rsidRDefault="0088244A" w:rsidP="0088244A">
    <w:pPr>
      <w:pStyle w:val="Rodap"/>
      <w:jc w:val="right"/>
      <w:rPr>
        <w:sz w:val="16"/>
        <w:szCs w:val="16"/>
      </w:rPr>
    </w:pPr>
    <w:r w:rsidRPr="0088244A">
      <w:rPr>
        <w:sz w:val="16"/>
        <w:szCs w:val="16"/>
      </w:rPr>
      <w:fldChar w:fldCharType="begin"/>
    </w:r>
    <w:r w:rsidRPr="0088244A">
      <w:rPr>
        <w:sz w:val="16"/>
        <w:szCs w:val="16"/>
      </w:rPr>
      <w:instrText xml:space="preserve"> FILENAME \* MERGEFORMAT </w:instrText>
    </w:r>
    <w:r w:rsidRPr="0088244A">
      <w:rPr>
        <w:sz w:val="16"/>
        <w:szCs w:val="16"/>
      </w:rPr>
      <w:fldChar w:fldCharType="separate"/>
    </w:r>
    <w:r w:rsidR="006A7DBB">
      <w:rPr>
        <w:noProof/>
        <w:sz w:val="16"/>
        <w:szCs w:val="16"/>
      </w:rPr>
      <w:t>BCC_TCC_Submissão de Proposta_v2023.docx</w:t>
    </w:r>
    <w:r w:rsidRPr="0088244A">
      <w:rPr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87CFB5" w14:textId="77777777" w:rsidR="00EC1E03" w:rsidRDefault="00EC1E03" w:rsidP="00336EDA">
      <w:pPr>
        <w:spacing w:after="0" w:line="240" w:lineRule="auto"/>
      </w:pPr>
      <w:r>
        <w:separator/>
      </w:r>
    </w:p>
  </w:footnote>
  <w:footnote w:type="continuationSeparator" w:id="0">
    <w:p w14:paraId="7EB8F51B" w14:textId="77777777" w:rsidR="00EC1E03" w:rsidRDefault="00EC1E03" w:rsidP="00336E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63"/>
      <w:gridCol w:w="6231"/>
    </w:tblGrid>
    <w:tr w:rsidR="00336EDA" w14:paraId="79DB5E6D" w14:textId="77777777" w:rsidTr="00336EDA">
      <w:tc>
        <w:tcPr>
          <w:tcW w:w="2263" w:type="dxa"/>
        </w:tcPr>
        <w:p w14:paraId="26EC9EB3" w14:textId="60293500" w:rsidR="00336EDA" w:rsidRDefault="00336EDA">
          <w:pPr>
            <w:pStyle w:val="Cabealho"/>
          </w:pPr>
          <w:r>
            <w:rPr>
              <w:noProof/>
            </w:rPr>
            <w:drawing>
              <wp:inline distT="0" distB="0" distL="0" distR="0" wp14:anchorId="27E32D46" wp14:editId="476ACA9C">
                <wp:extent cx="1198418" cy="604003"/>
                <wp:effectExtent l="0" t="0" r="1905" b="5715"/>
                <wp:docPr id="2" name="Imagem 2" descr="Logotipo&#10;&#10;Descrição gerada automaticamente com confiança média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magem 2" descr="Logotipo&#10;&#10;Descrição gerada automaticamente com confiança média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38683" cy="67469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231" w:type="dxa"/>
        </w:tcPr>
        <w:p w14:paraId="35391679" w14:textId="77777777" w:rsidR="00336EDA" w:rsidRDefault="00336EDA" w:rsidP="00336EDA">
          <w:pPr>
            <w:pStyle w:val="Cabealho"/>
            <w:jc w:val="right"/>
          </w:pPr>
          <w:r>
            <w:t>ESCOLA POLITÉCNICA</w:t>
          </w:r>
        </w:p>
        <w:p w14:paraId="29064F41" w14:textId="188B5B45" w:rsidR="00336EDA" w:rsidRDefault="00336EDA" w:rsidP="00336EDA">
          <w:pPr>
            <w:pStyle w:val="Cabealho"/>
            <w:jc w:val="right"/>
          </w:pPr>
          <w:r>
            <w:t>BACHARELADO EM CIÊNCIA DA COMPUTAÇÃO</w:t>
          </w:r>
        </w:p>
        <w:p w14:paraId="721B4A26" w14:textId="77777777" w:rsidR="00336EDA" w:rsidRDefault="00336EDA" w:rsidP="00336EDA">
          <w:pPr>
            <w:pStyle w:val="Cabealho"/>
            <w:jc w:val="right"/>
          </w:pPr>
          <w:r>
            <w:t>EXPERIÊNCIA CRIATIVA: PROJETO TRANSFORMADOR I</w:t>
          </w:r>
        </w:p>
        <w:p w14:paraId="5E90F387" w14:textId="77777777" w:rsidR="00336EDA" w:rsidRDefault="00336EDA">
          <w:pPr>
            <w:pStyle w:val="Cabealho"/>
          </w:pPr>
        </w:p>
      </w:tc>
    </w:tr>
  </w:tbl>
  <w:p w14:paraId="619563F4" w14:textId="77777777" w:rsidR="00336EDA" w:rsidRDefault="00336EDA" w:rsidP="00336EDA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3NrY0MDcyNjYwszRT0lEKTi0uzszPAykwrgUA2SoAZSwAAAA="/>
  </w:docVars>
  <w:rsids>
    <w:rsidRoot w:val="00336EDA"/>
    <w:rsid w:val="00063A63"/>
    <w:rsid w:val="000A0E16"/>
    <w:rsid w:val="0014491F"/>
    <w:rsid w:val="00161FF3"/>
    <w:rsid w:val="001D5E3E"/>
    <w:rsid w:val="001D6462"/>
    <w:rsid w:val="001E1A0E"/>
    <w:rsid w:val="00211304"/>
    <w:rsid w:val="003328FD"/>
    <w:rsid w:val="00336EDA"/>
    <w:rsid w:val="00467788"/>
    <w:rsid w:val="00477AC6"/>
    <w:rsid w:val="004908EA"/>
    <w:rsid w:val="00565DA9"/>
    <w:rsid w:val="00582E9F"/>
    <w:rsid w:val="006A7DBB"/>
    <w:rsid w:val="00720622"/>
    <w:rsid w:val="00747FB0"/>
    <w:rsid w:val="0088244A"/>
    <w:rsid w:val="008A63FE"/>
    <w:rsid w:val="009770D8"/>
    <w:rsid w:val="00A233A6"/>
    <w:rsid w:val="00AB20E7"/>
    <w:rsid w:val="00AD3C05"/>
    <w:rsid w:val="00CA5210"/>
    <w:rsid w:val="00E717DC"/>
    <w:rsid w:val="00EB7A0D"/>
    <w:rsid w:val="00EC1E03"/>
    <w:rsid w:val="00EC5E3F"/>
    <w:rsid w:val="00F654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8CB5072"/>
  <w15:chartTrackingRefBased/>
  <w15:docId w15:val="{3841AC57-5AC1-4072-BE7D-D0756AB1E1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336ED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336EDA"/>
  </w:style>
  <w:style w:type="paragraph" w:styleId="Rodap">
    <w:name w:val="footer"/>
    <w:basedOn w:val="Normal"/>
    <w:link w:val="RodapChar"/>
    <w:uiPriority w:val="99"/>
    <w:unhideWhenUsed/>
    <w:rsid w:val="00336ED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336EDA"/>
  </w:style>
  <w:style w:type="table" w:styleId="Tabelacomgrade">
    <w:name w:val="Table Grid"/>
    <w:basedOn w:val="Tabelanormal"/>
    <w:uiPriority w:val="39"/>
    <w:rsid w:val="00336E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786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661558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46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5967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4884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94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966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6881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94443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133987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0942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5810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7922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2769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4566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169</Words>
  <Characters>917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Submissão de Proposta</vt:lpstr>
    </vt:vector>
  </TitlesOfParts>
  <Company/>
  <LinksUpToDate>false</LinksUpToDate>
  <CharactersWithSpaces>1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ssão de Proposta</dc:title>
  <dc:subject/>
  <dc:creator>Sheila Reinehr</dc:creator>
  <cp:keywords/>
  <dc:description/>
  <cp:lastModifiedBy>Leandro Ceron Durau</cp:lastModifiedBy>
  <cp:revision>4</cp:revision>
  <dcterms:created xsi:type="dcterms:W3CDTF">2024-02-19T13:52:00Z</dcterms:created>
  <dcterms:modified xsi:type="dcterms:W3CDTF">2024-02-27T19:47:00Z</dcterms:modified>
</cp:coreProperties>
</file>